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35D1" w:rsidRDefault="00EA190C" w:rsidP="005D76D5">
      <w:pPr>
        <w:jc w:val="center"/>
      </w:pPr>
      <w:r>
        <w:rPr>
          <w:noProof/>
          <w:lang w:eastAsia="en-CA"/>
        </w:rPr>
        <w:drawing>
          <wp:inline distT="0" distB="0" distL="0" distR="0">
            <wp:extent cx="1358900" cy="1423054"/>
            <wp:effectExtent l="0" t="0" r="0" b="5715"/>
            <wp:docPr id="1" name="Picture 1" descr="C:\Users\MLPrincipal\AppData\Local\Microsoft\Windows\INetCacheContent.Word\2016新LOGO镂空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LPrincipal\AppData\Local\Microsoft\Windows\INetCacheContent.Word\2016新LOGO镂空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48" t="18873" r="12459" b="12394"/>
                    <a:stretch/>
                  </pic:blipFill>
                  <pic:spPr bwMode="auto">
                    <a:xfrm>
                      <a:off x="0" y="0"/>
                      <a:ext cx="1378970" cy="1444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539AA" w:rsidRDefault="001539AA" w:rsidP="00610155">
      <w:pPr>
        <w:rPr>
          <w:b/>
        </w:rPr>
      </w:pPr>
    </w:p>
    <w:p w:rsidR="001539AA" w:rsidRDefault="001539AA" w:rsidP="00610155">
      <w:pPr>
        <w:rPr>
          <w:b/>
        </w:rPr>
      </w:pPr>
    </w:p>
    <w:p w:rsidR="00610155" w:rsidRPr="0000752E" w:rsidRDefault="00610155" w:rsidP="00610155">
      <w:pPr>
        <w:rPr>
          <w:b/>
        </w:rPr>
      </w:pPr>
      <w:r w:rsidRPr="0000752E">
        <w:rPr>
          <w:b/>
        </w:rPr>
        <w:t>Date</w:t>
      </w:r>
    </w:p>
    <w:p w:rsidR="00610155" w:rsidRDefault="00610155" w:rsidP="00610155">
      <w:r>
        <w:t>Pre-practicum information for a Maple Leaf placement</w:t>
      </w:r>
    </w:p>
    <w:p w:rsidR="00610155" w:rsidRDefault="00610155" w:rsidP="00610155">
      <w:r w:rsidRPr="0000752E">
        <w:rPr>
          <w:b/>
        </w:rPr>
        <w:t xml:space="preserve">UBC Field Experience </w:t>
      </w:r>
      <w:r w:rsidRPr="001539AA">
        <w:rPr>
          <w:b/>
        </w:rPr>
        <w:t>Required Information</w:t>
      </w:r>
    </w:p>
    <w:p w:rsidR="00610155" w:rsidRPr="0000752E" w:rsidRDefault="00610155" w:rsidP="00610155">
      <w:pPr>
        <w:rPr>
          <w:b/>
        </w:rPr>
      </w:pPr>
      <w:r w:rsidRPr="0000752E">
        <w:rPr>
          <w:b/>
        </w:rPr>
        <w:t>Name:</w:t>
      </w:r>
    </w:p>
    <w:p w:rsidR="00610155" w:rsidRPr="0000752E" w:rsidRDefault="00610155" w:rsidP="00610155">
      <w:pPr>
        <w:rPr>
          <w:b/>
        </w:rPr>
      </w:pPr>
      <w:r w:rsidRPr="0000752E">
        <w:rPr>
          <w:b/>
        </w:rPr>
        <w:t>Bachelor Degree:</w:t>
      </w:r>
    </w:p>
    <w:p w:rsidR="00610155" w:rsidRPr="0000752E" w:rsidRDefault="00610155" w:rsidP="00610155">
      <w:pPr>
        <w:rPr>
          <w:b/>
        </w:rPr>
      </w:pPr>
      <w:r w:rsidRPr="0000752E">
        <w:rPr>
          <w:b/>
        </w:rPr>
        <w:t>Major:</w:t>
      </w:r>
    </w:p>
    <w:p w:rsidR="00610155" w:rsidRPr="0000752E" w:rsidRDefault="00610155" w:rsidP="00610155">
      <w:pPr>
        <w:rPr>
          <w:b/>
        </w:rPr>
      </w:pPr>
      <w:r w:rsidRPr="0000752E">
        <w:rPr>
          <w:b/>
        </w:rPr>
        <w:t>Minor:</w:t>
      </w:r>
    </w:p>
    <w:p w:rsidR="00610155" w:rsidRPr="0000752E" w:rsidRDefault="00610155" w:rsidP="00610155">
      <w:pPr>
        <w:rPr>
          <w:b/>
        </w:rPr>
      </w:pPr>
      <w:r w:rsidRPr="0000752E">
        <w:rPr>
          <w:b/>
        </w:rPr>
        <w:t>B. Ed Focus- grade level:</w:t>
      </w:r>
    </w:p>
    <w:p w:rsidR="00610155" w:rsidRPr="0000752E" w:rsidRDefault="00610155" w:rsidP="00610155">
      <w:pPr>
        <w:rPr>
          <w:b/>
        </w:rPr>
      </w:pPr>
      <w:r w:rsidRPr="0000752E">
        <w:rPr>
          <w:b/>
        </w:rPr>
        <w:t>Travel dates planned:</w:t>
      </w:r>
    </w:p>
    <w:p w:rsidR="00610155" w:rsidRPr="0000752E" w:rsidRDefault="00610155" w:rsidP="00610155">
      <w:pPr>
        <w:rPr>
          <w:b/>
        </w:rPr>
      </w:pPr>
      <w:r w:rsidRPr="0000752E">
        <w:rPr>
          <w:b/>
        </w:rPr>
        <w:t>Travelling alone or with a partner:</w:t>
      </w:r>
    </w:p>
    <w:p w:rsidR="00610155" w:rsidRPr="0000752E" w:rsidRDefault="00610155" w:rsidP="00610155">
      <w:pPr>
        <w:rPr>
          <w:b/>
        </w:rPr>
      </w:pPr>
      <w:r w:rsidRPr="0000752E">
        <w:rPr>
          <w:b/>
        </w:rPr>
        <w:t>School location requested:</w:t>
      </w:r>
      <w:r w:rsidRPr="0000752E">
        <w:rPr>
          <w:b/>
        </w:rPr>
        <w:tab/>
        <w:t>1.</w:t>
      </w:r>
    </w:p>
    <w:p w:rsidR="00610155" w:rsidRPr="0000752E" w:rsidRDefault="001539AA" w:rsidP="00610155">
      <w:pPr>
        <w:rPr>
          <w:b/>
        </w:rPr>
      </w:pPr>
      <w:r>
        <w:rPr>
          <w:b/>
        </w:rPr>
        <w:t>(not required)</w:t>
      </w:r>
      <w:r w:rsidR="00610155" w:rsidRPr="0000752E">
        <w:rPr>
          <w:b/>
        </w:rPr>
        <w:tab/>
      </w:r>
      <w:r w:rsidR="00610155" w:rsidRPr="0000752E">
        <w:rPr>
          <w:b/>
        </w:rPr>
        <w:tab/>
      </w:r>
      <w:r>
        <w:rPr>
          <w:b/>
        </w:rPr>
        <w:tab/>
      </w:r>
      <w:r w:rsidR="00610155" w:rsidRPr="0000752E">
        <w:rPr>
          <w:b/>
        </w:rPr>
        <w:t>2.</w:t>
      </w:r>
    </w:p>
    <w:p w:rsidR="00610155" w:rsidRPr="0000752E" w:rsidRDefault="00610155" w:rsidP="00610155">
      <w:pPr>
        <w:rPr>
          <w:b/>
        </w:rPr>
      </w:pPr>
      <w:r w:rsidRPr="0000752E">
        <w:rPr>
          <w:b/>
        </w:rPr>
        <w:tab/>
      </w:r>
      <w:r w:rsidRPr="0000752E">
        <w:rPr>
          <w:b/>
        </w:rPr>
        <w:tab/>
      </w:r>
      <w:r w:rsidRPr="0000752E">
        <w:rPr>
          <w:b/>
        </w:rPr>
        <w:tab/>
      </w:r>
      <w:r w:rsidRPr="0000752E">
        <w:rPr>
          <w:b/>
        </w:rPr>
        <w:tab/>
        <w:t>3.</w:t>
      </w:r>
    </w:p>
    <w:p w:rsidR="00610155" w:rsidRPr="0000752E" w:rsidRDefault="00610155" w:rsidP="00610155">
      <w:pPr>
        <w:rPr>
          <w:b/>
        </w:rPr>
      </w:pPr>
    </w:p>
    <w:p w:rsidR="001539AA" w:rsidRDefault="001539AA" w:rsidP="00610155">
      <w:pPr>
        <w:rPr>
          <w:b/>
        </w:rPr>
      </w:pPr>
      <w:r>
        <w:rPr>
          <w:b/>
        </w:rPr>
        <w:t>Wish to be considered for a placement in a community with (provide name of other individual):</w:t>
      </w:r>
    </w:p>
    <w:p w:rsidR="001539AA" w:rsidRDefault="001539AA" w:rsidP="00610155">
      <w:pPr>
        <w:rPr>
          <w:b/>
        </w:rPr>
      </w:pPr>
      <w:r>
        <w:rPr>
          <w:b/>
        </w:rPr>
        <w:t>Travelling with a partner who will also require accommodation:</w:t>
      </w:r>
    </w:p>
    <w:p w:rsidR="00610155" w:rsidRDefault="00610155" w:rsidP="00610155">
      <w:pPr>
        <w:rPr>
          <w:b/>
        </w:rPr>
      </w:pPr>
      <w:bookmarkStart w:id="0" w:name="_GoBack"/>
      <w:r w:rsidRPr="0000752E">
        <w:rPr>
          <w:b/>
        </w:rPr>
        <w:t>Will live as a roommate with an existing Maple Leaf teacher during the practicum:</w:t>
      </w:r>
    </w:p>
    <w:bookmarkEnd w:id="0"/>
    <w:p w:rsidR="001539AA" w:rsidRPr="0000752E" w:rsidRDefault="001539AA" w:rsidP="00610155">
      <w:pPr>
        <w:rPr>
          <w:b/>
        </w:rPr>
      </w:pPr>
      <w:r>
        <w:rPr>
          <w:b/>
        </w:rPr>
        <w:t>Would prefer to be housed on my own or with a University Colleague, if housing is available:</w:t>
      </w:r>
    </w:p>
    <w:p w:rsidR="00610155" w:rsidRPr="0000752E" w:rsidRDefault="00610155" w:rsidP="00610155">
      <w:pPr>
        <w:rPr>
          <w:b/>
        </w:rPr>
      </w:pPr>
      <w:r w:rsidRPr="0000752E">
        <w:rPr>
          <w:b/>
        </w:rPr>
        <w:t>Passport is valid for more than 6 months after the planned travel dates:</w:t>
      </w:r>
    </w:p>
    <w:p w:rsidR="00610155" w:rsidRPr="0000752E" w:rsidRDefault="00610155" w:rsidP="00610155">
      <w:pPr>
        <w:rPr>
          <w:b/>
        </w:rPr>
      </w:pPr>
      <w:r w:rsidRPr="0000752E">
        <w:rPr>
          <w:b/>
        </w:rPr>
        <w:t xml:space="preserve">Passport Photo Page returned to Maple Leaf to: </w:t>
      </w:r>
      <w:hyperlink r:id="rId8" w:history="1">
        <w:r w:rsidRPr="0000752E">
          <w:rPr>
            <w:rStyle w:val="Hyperlink"/>
            <w:b/>
          </w:rPr>
          <w:t>humanresources@mapleleafedu.com</w:t>
        </w:r>
      </w:hyperlink>
    </w:p>
    <w:p w:rsidR="00610155" w:rsidRPr="0000752E" w:rsidRDefault="00610155" w:rsidP="00610155">
      <w:pPr>
        <w:rPr>
          <w:b/>
        </w:rPr>
      </w:pPr>
      <w:r w:rsidRPr="0000752E">
        <w:rPr>
          <w:b/>
        </w:rPr>
        <w:t xml:space="preserve">Profile/Letter of Introduction returned to Maple Leaf to: </w:t>
      </w:r>
      <w:hyperlink r:id="rId9" w:history="1">
        <w:r w:rsidRPr="0000752E">
          <w:rPr>
            <w:rStyle w:val="Hyperlink"/>
            <w:b/>
          </w:rPr>
          <w:t>humanresources@mapleleafedu.com</w:t>
        </w:r>
      </w:hyperlink>
    </w:p>
    <w:p w:rsidR="00610155" w:rsidRPr="0000752E" w:rsidRDefault="00610155" w:rsidP="00610155">
      <w:pPr>
        <w:rPr>
          <w:b/>
        </w:rPr>
      </w:pPr>
      <w:r w:rsidRPr="0000752E">
        <w:rPr>
          <w:b/>
        </w:rPr>
        <w:lastRenderedPageBreak/>
        <w:t xml:space="preserve">Skype </w:t>
      </w:r>
      <w:r w:rsidR="001539AA">
        <w:rPr>
          <w:b/>
        </w:rPr>
        <w:t xml:space="preserve">or WeChat </w:t>
      </w:r>
      <w:r w:rsidRPr="0000752E">
        <w:rPr>
          <w:b/>
        </w:rPr>
        <w:t>contact necessary for an interview with one of the school administrators:</w:t>
      </w:r>
    </w:p>
    <w:p w:rsidR="00610155" w:rsidRPr="0000752E" w:rsidRDefault="00610155" w:rsidP="00610155">
      <w:pPr>
        <w:rPr>
          <w:b/>
        </w:rPr>
      </w:pPr>
      <w:r w:rsidRPr="0000752E">
        <w:rPr>
          <w:b/>
        </w:rPr>
        <w:t>Project or Inquiry focus (if you have one):</w:t>
      </w:r>
    </w:p>
    <w:p w:rsidR="00610155" w:rsidRPr="0000752E" w:rsidRDefault="00610155" w:rsidP="00610155">
      <w:pPr>
        <w:rPr>
          <w:b/>
        </w:rPr>
      </w:pPr>
      <w:r w:rsidRPr="0000752E">
        <w:rPr>
          <w:b/>
        </w:rPr>
        <w:t>Objective (what you hope to gain from this experience):</w:t>
      </w:r>
    </w:p>
    <w:p w:rsidR="00610155" w:rsidRPr="0000752E" w:rsidRDefault="00610155" w:rsidP="00610155">
      <w:pPr>
        <w:rPr>
          <w:b/>
        </w:rPr>
      </w:pPr>
    </w:p>
    <w:p w:rsidR="00382776" w:rsidRDefault="00382776" w:rsidP="00382776"/>
    <w:sectPr w:rsidR="00382776"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5DF6" w:rsidRDefault="007B5DF6" w:rsidP="001539AA">
      <w:pPr>
        <w:spacing w:after="0" w:line="240" w:lineRule="auto"/>
      </w:pPr>
      <w:r>
        <w:separator/>
      </w:r>
    </w:p>
  </w:endnote>
  <w:endnote w:type="continuationSeparator" w:id="0">
    <w:p w:rsidR="007B5DF6" w:rsidRDefault="007B5DF6" w:rsidP="001539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AA" w:rsidRDefault="001539AA">
    <w:pPr>
      <w:pStyle w:val="Footer"/>
    </w:pPr>
    <w:r>
      <w:t>University Practicum Pre-Placement Information Form – January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5DF6" w:rsidRDefault="007B5DF6" w:rsidP="001539AA">
      <w:pPr>
        <w:spacing w:after="0" w:line="240" w:lineRule="auto"/>
      </w:pPr>
      <w:r>
        <w:separator/>
      </w:r>
    </w:p>
  </w:footnote>
  <w:footnote w:type="continuationSeparator" w:id="0">
    <w:p w:rsidR="007B5DF6" w:rsidRDefault="007B5DF6" w:rsidP="001539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2B3125"/>
    <w:multiLevelType w:val="hybridMultilevel"/>
    <w:tmpl w:val="62885A6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tzA2sjQxsrAwMLRQ0lEKTi0uzszPAykwqgUAX3C4MywAAAA="/>
  </w:docVars>
  <w:rsids>
    <w:rsidRoot w:val="00EA190C"/>
    <w:rsid w:val="00112627"/>
    <w:rsid w:val="001539AA"/>
    <w:rsid w:val="00174B05"/>
    <w:rsid w:val="00382776"/>
    <w:rsid w:val="003B4F8F"/>
    <w:rsid w:val="003F6381"/>
    <w:rsid w:val="005320F7"/>
    <w:rsid w:val="005D4DF7"/>
    <w:rsid w:val="005D76D5"/>
    <w:rsid w:val="005E35D1"/>
    <w:rsid w:val="00610155"/>
    <w:rsid w:val="00646014"/>
    <w:rsid w:val="006B27F5"/>
    <w:rsid w:val="007B5DF6"/>
    <w:rsid w:val="0080799F"/>
    <w:rsid w:val="00991985"/>
    <w:rsid w:val="00C635AA"/>
    <w:rsid w:val="00DF0D3F"/>
    <w:rsid w:val="00EA1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6EB0B"/>
  <w15:chartTrackingRefBased/>
  <w15:docId w15:val="{11663F82-6CBF-42BD-8CB9-AE7ADA9F7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27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01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39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9AA"/>
  </w:style>
  <w:style w:type="paragraph" w:styleId="Footer">
    <w:name w:val="footer"/>
    <w:basedOn w:val="Normal"/>
    <w:link w:val="FooterChar"/>
    <w:uiPriority w:val="99"/>
    <w:unhideWhenUsed/>
    <w:rsid w:val="001539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9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manresources@mapleleafedu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humanresources@mapleleafedu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Dick</dc:creator>
  <cp:keywords/>
  <dc:description/>
  <cp:lastModifiedBy>Bob Gardner</cp:lastModifiedBy>
  <cp:revision>3</cp:revision>
  <dcterms:created xsi:type="dcterms:W3CDTF">2018-01-22T00:10:00Z</dcterms:created>
  <dcterms:modified xsi:type="dcterms:W3CDTF">2018-01-23T22:03:00Z</dcterms:modified>
</cp:coreProperties>
</file>